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gent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gentina received a score of 71.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genti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gentina received a score of</w:t>
      </w:r>
      <w:r>
        <w:t xml:space="preserve"> </w:t>
      </w:r>
      <w:r>
        <w:rPr>
          <w:bCs/>
          <w:b/>
        </w:rPr>
        <w:t xml:space="preserve">7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gentina received a score of 9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gentina received a score of 59.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gentin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genti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gent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genti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genti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gentin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genti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genti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gentin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gentin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gent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genti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gentin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rgent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rgent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rgent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rgent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rgent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rgent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rgent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rgent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rgent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rgent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rgent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rgent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rgent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rgent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rgent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rgent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rgent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8, 1989, 1990, 1991, 1992, 1993, 1994, 1995, 1996, 1997, 1998, 1999, 2000, 2001,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7, 201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1,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2:38Z</dcterms:created>
  <dcterms:modified xsi:type="dcterms:W3CDTF">2024-01-16T16: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gentina Country Report</vt:lpwstr>
  </property>
</Properties>
</file>